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poi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inter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heightemerg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shad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coverfloa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heightver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coverver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coveremerg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u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water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 - 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47:47Z</dcterms:created>
  <dcterms:modified xsi:type="dcterms:W3CDTF">2023-07-27T18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